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9A9B" w14:textId="4B49BD33" w:rsidR="00665F0C" w:rsidRDefault="007E5FBB" w:rsidP="007E5FBB">
      <w:pPr>
        <w:pStyle w:val="Title"/>
      </w:pPr>
      <w:r>
        <w:t xml:space="preserve">User Guide for </w:t>
      </w:r>
      <w:proofErr w:type="spellStart"/>
      <w:r>
        <w:t>pptGenerator</w:t>
      </w:r>
      <w:proofErr w:type="spellEnd"/>
    </w:p>
    <w:p w14:paraId="66EC390C" w14:textId="0F55744D" w:rsidR="007E5FBB" w:rsidRDefault="007E5FBB" w:rsidP="007E5FBB"/>
    <w:p w14:paraId="5C5B79E0" w14:textId="4F3A523D" w:rsidR="007E5FBB" w:rsidRDefault="007E5FBB" w:rsidP="007E5FBB">
      <w:pPr>
        <w:pStyle w:val="Heading1"/>
      </w:pPr>
      <w:r>
        <w:t>Introduction</w:t>
      </w:r>
    </w:p>
    <w:p w14:paraId="0B71C920" w14:textId="3AF9B0F3" w:rsidR="007E5FBB" w:rsidRDefault="007E5FBB" w:rsidP="007E5FBB">
      <w:proofErr w:type="spellStart"/>
      <w:r>
        <w:t>pptGenerator</w:t>
      </w:r>
      <w:proofErr w:type="spellEnd"/>
      <w:r>
        <w:t xml:space="preserve"> is a python script that helps the user to replace a QR code and text box in PowerPoint with a new URL link. It just needs a few presses to generate a PowerPoint that contains QR code for new course and the URL link. </w:t>
      </w:r>
    </w:p>
    <w:p w14:paraId="180639E3" w14:textId="51B2FF6D" w:rsidR="007E5FBB" w:rsidRDefault="007E5FBB" w:rsidP="007E5FBB">
      <w:pPr>
        <w:pStyle w:val="Heading1"/>
      </w:pPr>
      <w:r>
        <w:t xml:space="preserve">Preparation </w:t>
      </w:r>
    </w:p>
    <w:p w14:paraId="5AFDE937" w14:textId="038FF690" w:rsidR="007E5FBB" w:rsidRDefault="007E5FBB" w:rsidP="007E4F6F">
      <w:r>
        <w:t xml:space="preserve">Download packages, pptGenerator.py, .env and template.pptx from </w:t>
      </w:r>
      <w:hyperlink r:id="rId4" w:history="1">
        <w:r w:rsidRPr="007E5FBB">
          <w:rPr>
            <w:rStyle w:val="Hyperlink"/>
          </w:rPr>
          <w:t>OneDrive SharePoint</w:t>
        </w:r>
      </w:hyperlink>
      <w:r w:rsidR="007E4F6F">
        <w:t xml:space="preserve">. </w:t>
      </w:r>
    </w:p>
    <w:p w14:paraId="44F2B1ED" w14:textId="77777777" w:rsidR="007E4F6F" w:rsidRPr="007E5FBB" w:rsidRDefault="007E4F6F" w:rsidP="007E4F6F"/>
    <w:sectPr w:rsidR="007E4F6F" w:rsidRPr="007E5F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EzNLcwNAPSpko6SsGpxcWZ+XkgBYa1ANUFYxIsAAAA"/>
  </w:docVars>
  <w:rsids>
    <w:rsidRoot w:val="009D45AE"/>
    <w:rsid w:val="00384B29"/>
    <w:rsid w:val="00665F0C"/>
    <w:rsid w:val="007E4F6F"/>
    <w:rsid w:val="007E5FBB"/>
    <w:rsid w:val="009D4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176CD"/>
  <w15:chartTrackingRefBased/>
  <w15:docId w15:val="{5AC7A494-AD9C-4E20-8F0B-A89E84E8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5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E5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5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ccprod.sharepoint.com/sites/CPFB-BIA-MST/Shared%20Documents/Forms/AllItems.aspx?id=%2Fsites%2FCPFB%2DBIA%2DMST%2FShared%20Documents%2FGeneral%2FPPT%20Generator&amp;p=true&amp;ct=1664501436780&amp;or=Teams%2DHL&amp;ga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ANG ZHIHENG#</dc:creator>
  <cp:keywords/>
  <dc:description/>
  <cp:lastModifiedBy>#LIANG ZHIHENG#</cp:lastModifiedBy>
  <cp:revision>2</cp:revision>
  <dcterms:created xsi:type="dcterms:W3CDTF">2022-09-30T01:23:00Z</dcterms:created>
  <dcterms:modified xsi:type="dcterms:W3CDTF">2022-09-30T01:46:00Z</dcterms:modified>
</cp:coreProperties>
</file>